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304F1" w14:textId="77777777" w:rsidR="005005BC" w:rsidRDefault="006B6E01">
      <w:pPr>
        <w:pStyle w:val="Title"/>
        <w:rPr>
          <w:sz w:val="16"/>
          <w:szCs w:val="16"/>
          <w:lang w:val="sv-SE"/>
        </w:rPr>
      </w:pPr>
      <w:bookmarkStart w:id="0" w:name="_GoBack"/>
      <w:bookmarkEnd w:id="0"/>
      <w:r w:rsidRPr="00647EA9">
        <w:rPr>
          <w:sz w:val="16"/>
          <w:szCs w:val="16"/>
          <w:lang w:val="sv-SE"/>
        </w:rPr>
        <w:t xml:space="preserve">JADUAL WAKTU PENGAJARAN </w:t>
      </w:r>
    </w:p>
    <w:p w14:paraId="475E1AFB" w14:textId="2D3BCA8D" w:rsidR="006B6E01" w:rsidRPr="00647EA9" w:rsidRDefault="005005BC">
      <w:pPr>
        <w:pStyle w:val="Title"/>
        <w:rPr>
          <w:sz w:val="16"/>
          <w:szCs w:val="16"/>
          <w:lang w:val="sv-SE"/>
        </w:rPr>
      </w:pPr>
      <w:r>
        <w:rPr>
          <w:sz w:val="16"/>
          <w:szCs w:val="16"/>
          <w:lang w:val="sv-SE"/>
        </w:rPr>
        <w:t xml:space="preserve">PUSAT PENGAJIAN </w:t>
      </w:r>
      <w:r w:rsidR="006B6E01" w:rsidRPr="00647EA9">
        <w:rPr>
          <w:sz w:val="16"/>
          <w:szCs w:val="16"/>
          <w:lang w:val="sv-SE"/>
        </w:rPr>
        <w:t>KEJURUTERAAN AWAM</w:t>
      </w:r>
    </w:p>
    <w:p w14:paraId="003DEB3D" w14:textId="411EC492" w:rsidR="006B6E01" w:rsidRPr="00647EA9" w:rsidRDefault="006B6E01">
      <w:pPr>
        <w:spacing w:after="120"/>
        <w:jc w:val="center"/>
        <w:rPr>
          <w:b/>
          <w:sz w:val="16"/>
          <w:szCs w:val="16"/>
          <w:lang w:val="sv-SE"/>
        </w:rPr>
      </w:pPr>
      <w:r w:rsidRPr="00647EA9">
        <w:rPr>
          <w:b/>
          <w:sz w:val="16"/>
          <w:szCs w:val="16"/>
          <w:lang w:val="sv-SE"/>
        </w:rPr>
        <w:t xml:space="preserve">SEMESTER I SIDANG AKADEMIK </w:t>
      </w:r>
      <w:r w:rsidR="0085651C">
        <w:rPr>
          <w:b/>
          <w:sz w:val="16"/>
          <w:szCs w:val="16"/>
          <w:lang w:val="sv-SE"/>
        </w:rPr>
        <w:t>2018/2019</w:t>
      </w:r>
    </w:p>
    <w:tbl>
      <w:tblPr>
        <w:tblW w:w="150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0"/>
        <w:gridCol w:w="885"/>
        <w:gridCol w:w="1259"/>
        <w:gridCol w:w="1326"/>
        <w:gridCol w:w="1285"/>
        <w:gridCol w:w="1269"/>
        <w:gridCol w:w="1269"/>
        <w:gridCol w:w="454"/>
        <w:gridCol w:w="1274"/>
        <w:gridCol w:w="1351"/>
        <w:gridCol w:w="10"/>
        <w:gridCol w:w="1249"/>
        <w:gridCol w:w="1380"/>
        <w:gridCol w:w="1072"/>
      </w:tblGrid>
      <w:tr w:rsidR="002B16AD" w:rsidRPr="00BF7B5E" w14:paraId="0E7E3AAA" w14:textId="77777777" w:rsidTr="00175B4B">
        <w:trPr>
          <w:cantSplit/>
          <w:trHeight w:val="341"/>
          <w:jc w:val="center"/>
        </w:trPr>
        <w:tc>
          <w:tcPr>
            <w:tcW w:w="1895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2764000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HARI/MASA</w:t>
            </w:r>
          </w:p>
        </w:tc>
        <w:tc>
          <w:tcPr>
            <w:tcW w:w="125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D822CB8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8.00-9.00</w:t>
            </w:r>
          </w:p>
        </w:tc>
        <w:tc>
          <w:tcPr>
            <w:tcW w:w="1326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35FA8C93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9.00-10.00</w:t>
            </w:r>
          </w:p>
        </w:tc>
        <w:tc>
          <w:tcPr>
            <w:tcW w:w="128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7EFB572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.00-11.00</w:t>
            </w:r>
          </w:p>
        </w:tc>
        <w:tc>
          <w:tcPr>
            <w:tcW w:w="126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7210D2A4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1.00-12.00</w:t>
            </w:r>
          </w:p>
        </w:tc>
        <w:tc>
          <w:tcPr>
            <w:tcW w:w="1269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A6DE3EE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2.00-1.00</w:t>
            </w:r>
          </w:p>
        </w:tc>
        <w:tc>
          <w:tcPr>
            <w:tcW w:w="454" w:type="dxa"/>
            <w:tcBorders>
              <w:top w:val="double" w:sz="4" w:space="0" w:color="auto"/>
              <w:bottom w:val="double" w:sz="4" w:space="0" w:color="auto"/>
            </w:tcBorders>
            <w:shd w:val="clear" w:color="auto" w:fill="595959"/>
            <w:vAlign w:val="center"/>
          </w:tcPr>
          <w:p w14:paraId="34CDC8CD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59D21CF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.00-3.00</w:t>
            </w:r>
          </w:p>
        </w:tc>
        <w:tc>
          <w:tcPr>
            <w:tcW w:w="1351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0826EB07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.00-4.00</w:t>
            </w:r>
          </w:p>
        </w:tc>
        <w:tc>
          <w:tcPr>
            <w:tcW w:w="1259" w:type="dxa"/>
            <w:gridSpan w:val="2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8132370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.00-5.00</w:t>
            </w:r>
          </w:p>
        </w:tc>
        <w:tc>
          <w:tcPr>
            <w:tcW w:w="138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1436CDB" w14:textId="77777777" w:rsidR="002B16AD" w:rsidRPr="00BF7B5E" w:rsidRDefault="002B16AD" w:rsidP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5.00-6.00</w:t>
            </w:r>
          </w:p>
        </w:tc>
        <w:tc>
          <w:tcPr>
            <w:tcW w:w="107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B40059" w14:textId="77777777" w:rsidR="002B16AD" w:rsidRPr="00BF7B5E" w:rsidRDefault="002B16AD" w:rsidP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6.00-7.00</w:t>
            </w:r>
          </w:p>
        </w:tc>
      </w:tr>
      <w:tr w:rsidR="002B16AD" w:rsidRPr="00BF7B5E" w14:paraId="5F47F2C6" w14:textId="77777777" w:rsidTr="00BF7B5E">
        <w:trPr>
          <w:cantSplit/>
          <w:trHeight w:val="389"/>
          <w:jc w:val="center"/>
        </w:trPr>
        <w:tc>
          <w:tcPr>
            <w:tcW w:w="1010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1B9D478E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7BCEC41C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464668D9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ISNIN</w:t>
            </w:r>
          </w:p>
        </w:tc>
        <w:tc>
          <w:tcPr>
            <w:tcW w:w="885" w:type="dxa"/>
            <w:tcBorders>
              <w:top w:val="double" w:sz="4" w:space="0" w:color="auto"/>
            </w:tcBorders>
            <w:vAlign w:val="center"/>
          </w:tcPr>
          <w:p w14:paraId="16311E48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1259" w:type="dxa"/>
            <w:tcBorders>
              <w:top w:val="double" w:sz="4" w:space="0" w:color="auto"/>
            </w:tcBorders>
            <w:vAlign w:val="center"/>
          </w:tcPr>
          <w:p w14:paraId="0992BA0E" w14:textId="77777777" w:rsidR="002B16AD" w:rsidRDefault="0085651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LMT100(G2)</w:t>
            </w:r>
          </w:p>
          <w:p w14:paraId="756374A3" w14:textId="3D736174" w:rsidR="0085651C" w:rsidRPr="00BF7B5E" w:rsidRDefault="0085651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BT4</w:t>
            </w:r>
          </w:p>
        </w:tc>
        <w:tc>
          <w:tcPr>
            <w:tcW w:w="1326" w:type="dxa"/>
            <w:tcBorders>
              <w:top w:val="double" w:sz="4" w:space="0" w:color="auto"/>
            </w:tcBorders>
            <w:vAlign w:val="center"/>
          </w:tcPr>
          <w:p w14:paraId="037E922C" w14:textId="77777777" w:rsidR="001B75E0" w:rsidRPr="00BF7B5E" w:rsidRDefault="00647EA9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 xml:space="preserve">EAS151 </w:t>
            </w:r>
            <w:r w:rsidR="00D27455" w:rsidRPr="00BF7B5E">
              <w:rPr>
                <w:color w:val="000000" w:themeColor="text1"/>
                <w:sz w:val="14"/>
                <w:szCs w:val="14"/>
              </w:rPr>
              <w:t>DK8</w:t>
            </w:r>
          </w:p>
        </w:tc>
        <w:tc>
          <w:tcPr>
            <w:tcW w:w="1285" w:type="dxa"/>
            <w:tcBorders>
              <w:top w:val="double" w:sz="4" w:space="0" w:color="auto"/>
            </w:tcBorders>
            <w:vAlign w:val="center"/>
          </w:tcPr>
          <w:p w14:paraId="29BA4654" w14:textId="77777777" w:rsidR="001B75E0" w:rsidRPr="00BF7B5E" w:rsidRDefault="00647EA9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 xml:space="preserve">EAS151 </w:t>
            </w:r>
            <w:r w:rsidR="00D27455" w:rsidRPr="00BF7B5E">
              <w:rPr>
                <w:color w:val="000000" w:themeColor="text1"/>
                <w:sz w:val="14"/>
                <w:szCs w:val="14"/>
              </w:rPr>
              <w:t>DK8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6A28BBA9" w14:textId="77777777" w:rsidR="002B16AD" w:rsidRPr="00BF7B5E" w:rsidRDefault="007C38B4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 xml:space="preserve">EAG141 </w:t>
            </w:r>
            <w:r w:rsidR="00647EA9" w:rsidRPr="00BF7B5E">
              <w:rPr>
                <w:color w:val="000000" w:themeColor="text1"/>
                <w:sz w:val="14"/>
                <w:szCs w:val="14"/>
              </w:rPr>
              <w:t>DK8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37B4369C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top w:val="double" w:sz="4" w:space="0" w:color="auto"/>
            </w:tcBorders>
            <w:shd w:val="clear" w:color="auto" w:fill="595959"/>
            <w:vAlign w:val="center"/>
          </w:tcPr>
          <w:p w14:paraId="179FCDF3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</w:tcBorders>
            <w:vAlign w:val="center"/>
          </w:tcPr>
          <w:p w14:paraId="68AC9D7F" w14:textId="77777777" w:rsidR="001B75E0" w:rsidRPr="00BF7B5E" w:rsidRDefault="00894EA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111</w:t>
            </w:r>
            <w:r w:rsidR="002B16AD" w:rsidRPr="00BF7B5E">
              <w:rPr>
                <w:color w:val="000000" w:themeColor="text1"/>
                <w:sz w:val="14"/>
                <w:szCs w:val="14"/>
              </w:rPr>
              <w:t xml:space="preserve"> </w:t>
            </w:r>
            <w:r w:rsidRPr="00BF7B5E">
              <w:rPr>
                <w:color w:val="000000" w:themeColor="text1"/>
                <w:sz w:val="14"/>
                <w:szCs w:val="14"/>
              </w:rPr>
              <w:t>(PPKT)</w:t>
            </w:r>
          </w:p>
        </w:tc>
        <w:tc>
          <w:tcPr>
            <w:tcW w:w="1361" w:type="dxa"/>
            <w:gridSpan w:val="2"/>
            <w:tcBorders>
              <w:top w:val="double" w:sz="4" w:space="0" w:color="auto"/>
            </w:tcBorders>
            <w:vAlign w:val="center"/>
          </w:tcPr>
          <w:p w14:paraId="4122F025" w14:textId="77777777" w:rsidR="001B75E0" w:rsidRPr="00BF7B5E" w:rsidRDefault="00894EA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111</w:t>
            </w:r>
            <w:r w:rsidR="002B16AD" w:rsidRPr="00BF7B5E">
              <w:rPr>
                <w:color w:val="000000" w:themeColor="text1"/>
                <w:sz w:val="14"/>
                <w:szCs w:val="14"/>
              </w:rPr>
              <w:t xml:space="preserve"> </w:t>
            </w:r>
            <w:r w:rsidRPr="00BF7B5E">
              <w:rPr>
                <w:color w:val="000000" w:themeColor="text1"/>
                <w:sz w:val="14"/>
                <w:szCs w:val="14"/>
              </w:rPr>
              <w:t>(PPKT)</w:t>
            </w:r>
          </w:p>
        </w:tc>
        <w:tc>
          <w:tcPr>
            <w:tcW w:w="1249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7463A191" w14:textId="77777777" w:rsidR="002B16AD" w:rsidRPr="00BF7B5E" w:rsidRDefault="00CD7598" w:rsidP="00BF7B5E">
            <w:pPr>
              <w:ind w:left="-29" w:right="-83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111(PPKT)</w:t>
            </w:r>
          </w:p>
        </w:tc>
        <w:tc>
          <w:tcPr>
            <w:tcW w:w="138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3A279F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B0EC0A0" w14:textId="77777777" w:rsidR="002B16AD" w:rsidRPr="00BF7B5E" w:rsidRDefault="002B16AD" w:rsidP="00BF7B5E">
            <w:pPr>
              <w:spacing w:before="40" w:after="40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Co-Curriculum</w:t>
            </w:r>
          </w:p>
          <w:p w14:paraId="70008700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(with credit)</w:t>
            </w:r>
          </w:p>
        </w:tc>
      </w:tr>
      <w:tr w:rsidR="002B16AD" w:rsidRPr="00BF7B5E" w14:paraId="312B0125" w14:textId="77777777" w:rsidTr="00BF7B5E">
        <w:trPr>
          <w:cantSplit/>
          <w:trHeight w:val="556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663985CC" w14:textId="5CF8521F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vAlign w:val="center"/>
          </w:tcPr>
          <w:p w14:paraId="47CEC437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1259" w:type="dxa"/>
            <w:vAlign w:val="center"/>
          </w:tcPr>
          <w:p w14:paraId="624A5B67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vAlign w:val="center"/>
          </w:tcPr>
          <w:p w14:paraId="59A16E0F" w14:textId="77777777" w:rsidR="004F4C64" w:rsidRPr="00BF7B5E" w:rsidRDefault="004F4C64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253 DK3</w:t>
            </w:r>
          </w:p>
        </w:tc>
        <w:tc>
          <w:tcPr>
            <w:tcW w:w="1285" w:type="dxa"/>
            <w:vAlign w:val="center"/>
          </w:tcPr>
          <w:p w14:paraId="21082804" w14:textId="77777777" w:rsidR="004F4C64" w:rsidRPr="00BF7B5E" w:rsidRDefault="004F4C64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253 DK3</w:t>
            </w:r>
          </w:p>
        </w:tc>
        <w:tc>
          <w:tcPr>
            <w:tcW w:w="1269" w:type="dxa"/>
            <w:vAlign w:val="center"/>
          </w:tcPr>
          <w:p w14:paraId="50F3F0E0" w14:textId="77777777" w:rsidR="002B16AD" w:rsidRPr="00BF7B5E" w:rsidRDefault="00D84DC9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221 DK3</w:t>
            </w:r>
          </w:p>
        </w:tc>
        <w:tc>
          <w:tcPr>
            <w:tcW w:w="1269" w:type="dxa"/>
            <w:vAlign w:val="center"/>
          </w:tcPr>
          <w:p w14:paraId="396CAFE5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shd w:val="clear" w:color="auto" w:fill="595959"/>
            <w:vAlign w:val="center"/>
          </w:tcPr>
          <w:p w14:paraId="19A4BAF6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vAlign w:val="center"/>
          </w:tcPr>
          <w:p w14:paraId="5FA52FE1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  <w:p w14:paraId="5F2AB3A3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1) BT3</w:t>
            </w:r>
          </w:p>
          <w:p w14:paraId="043A5972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2) BT4</w:t>
            </w:r>
          </w:p>
        </w:tc>
        <w:tc>
          <w:tcPr>
            <w:tcW w:w="1361" w:type="dxa"/>
            <w:gridSpan w:val="2"/>
            <w:vAlign w:val="center"/>
          </w:tcPr>
          <w:p w14:paraId="4D862D1A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  <w:p w14:paraId="2F7D0B40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1) BT3</w:t>
            </w:r>
          </w:p>
          <w:p w14:paraId="6B2550B1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2) BT4</w:t>
            </w: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11958A38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  <w:p w14:paraId="30E439D2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3E8AFEF6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63FCC1" w14:textId="77777777" w:rsidR="002B16AD" w:rsidRPr="00BF7B5E" w:rsidRDefault="002B16AD" w:rsidP="00BF7B5E">
            <w:pPr>
              <w:spacing w:before="40"/>
              <w:ind w:left="-144" w:firstLine="101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</w:tc>
        <w:tc>
          <w:tcPr>
            <w:tcW w:w="1072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7E46CB4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B16AD" w:rsidRPr="00BF7B5E" w14:paraId="142AF777" w14:textId="77777777" w:rsidTr="00BF7B5E">
        <w:trPr>
          <w:cantSplit/>
          <w:trHeight w:val="267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59D7B46B" w14:textId="77777777" w:rsidR="002B16AD" w:rsidRPr="00BF7B5E" w:rsidRDefault="002B16A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43314DC1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580B9A2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465E517F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2B694037" w14:textId="77777777" w:rsidR="002B16AD" w:rsidRPr="00BF7B5E" w:rsidRDefault="009A349A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G345 DK5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7FD157F7" w14:textId="77777777" w:rsidR="002B16AD" w:rsidRPr="00BF7B5E" w:rsidRDefault="009A349A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L337</w:t>
            </w:r>
            <w:r w:rsidR="00B80341" w:rsidRPr="00BF7B5E">
              <w:rPr>
                <w:sz w:val="14"/>
                <w:szCs w:val="14"/>
              </w:rPr>
              <w:t xml:space="preserve"> DK5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1D28A4B4" w14:textId="77777777" w:rsidR="002B16AD" w:rsidRPr="00BF7B5E" w:rsidRDefault="009A349A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L337</w:t>
            </w:r>
            <w:r w:rsidR="00B80341" w:rsidRPr="00BF7B5E">
              <w:rPr>
                <w:sz w:val="14"/>
                <w:szCs w:val="14"/>
              </w:rPr>
              <w:t xml:space="preserve"> DK5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3B435E8A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28EA31C" w14:textId="77777777" w:rsidR="002B16AD" w:rsidRPr="00BF7B5E" w:rsidRDefault="002B16AD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55142DE1" w14:textId="77777777" w:rsidR="002B16AD" w:rsidRPr="00BF7B5E" w:rsidRDefault="002B16AD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231003C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E2BC10" w14:textId="77777777" w:rsidR="002B16AD" w:rsidRPr="00BF7B5E" w:rsidRDefault="002B16AD" w:rsidP="00BF7B5E">
            <w:pPr>
              <w:spacing w:before="40" w:after="40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Co-Curriculum</w:t>
            </w:r>
          </w:p>
          <w:p w14:paraId="1155897C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(with credit)</w:t>
            </w:r>
          </w:p>
        </w:tc>
        <w:tc>
          <w:tcPr>
            <w:tcW w:w="1072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9881219" w14:textId="77777777" w:rsidR="002B16AD" w:rsidRPr="00BF7B5E" w:rsidRDefault="002B16A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7F11C407" w14:textId="77777777" w:rsidTr="00BF7B5E">
        <w:trPr>
          <w:cantSplit/>
          <w:trHeight w:val="285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4F64546A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57074B9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DEB949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61B0D35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415 BK1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57A903C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415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A01D7B6" w14:textId="0CDE71DC" w:rsidR="002E2390" w:rsidRPr="00503292" w:rsidRDefault="00503292" w:rsidP="00BF7B5E">
            <w:pPr>
              <w:jc w:val="center"/>
              <w:rPr>
                <w:color w:val="FF0000"/>
                <w:sz w:val="14"/>
                <w:szCs w:val="14"/>
              </w:rPr>
            </w:pPr>
            <w:r w:rsidRPr="00503292">
              <w:rPr>
                <w:color w:val="FF0000"/>
                <w:sz w:val="14"/>
                <w:szCs w:val="14"/>
              </w:rPr>
              <w:t>EAS451</w:t>
            </w:r>
            <w:r>
              <w:rPr>
                <w:color w:val="FF0000"/>
                <w:sz w:val="14"/>
                <w:szCs w:val="14"/>
              </w:rPr>
              <w:t xml:space="preserve">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3BD175F" w14:textId="67F1D2A7" w:rsidR="002E2390" w:rsidRPr="00503292" w:rsidRDefault="00503292" w:rsidP="00BF7B5E">
            <w:pPr>
              <w:jc w:val="center"/>
              <w:rPr>
                <w:color w:val="FF0000"/>
                <w:sz w:val="14"/>
                <w:szCs w:val="14"/>
              </w:rPr>
            </w:pPr>
            <w:r w:rsidRPr="00503292">
              <w:rPr>
                <w:color w:val="FF0000"/>
                <w:sz w:val="14"/>
                <w:szCs w:val="14"/>
              </w:rPr>
              <w:t>EAS451</w:t>
            </w:r>
            <w:r>
              <w:rPr>
                <w:color w:val="FF0000"/>
                <w:sz w:val="14"/>
                <w:szCs w:val="14"/>
              </w:rPr>
              <w:t xml:space="preserve"> BK1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0836381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3133E2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85 BK1</w:t>
            </w: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3444FA1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85 BK1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53A677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F514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6FD50C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7E06E8D6" w14:textId="77777777" w:rsidTr="00BF7B5E">
        <w:trPr>
          <w:cantSplit/>
          <w:jc w:val="center"/>
        </w:trPr>
        <w:tc>
          <w:tcPr>
            <w:tcW w:w="1010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679A2E89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0F8307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MSc</w:t>
            </w:r>
          </w:p>
        </w:tc>
        <w:tc>
          <w:tcPr>
            <w:tcW w:w="12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C68E26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EC2961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2 BT2</w:t>
            </w:r>
          </w:p>
        </w:tc>
        <w:tc>
          <w:tcPr>
            <w:tcW w:w="12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A03950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2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679876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5 BT1</w:t>
            </w:r>
          </w:p>
          <w:p w14:paraId="0F4D8F4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3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D7D99F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5 BT1</w:t>
            </w:r>
          </w:p>
          <w:p w14:paraId="46885B0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3 BT2</w:t>
            </w:r>
          </w:p>
        </w:tc>
        <w:tc>
          <w:tcPr>
            <w:tcW w:w="4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819855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61C69D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2 BT1</w:t>
            </w:r>
          </w:p>
          <w:p w14:paraId="0B1528D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1 BT2</w:t>
            </w:r>
          </w:p>
        </w:tc>
        <w:tc>
          <w:tcPr>
            <w:tcW w:w="1361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5CD4BE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2 BT1</w:t>
            </w:r>
          </w:p>
          <w:p w14:paraId="6FE5976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1 BT2</w:t>
            </w:r>
          </w:p>
        </w:tc>
        <w:tc>
          <w:tcPr>
            <w:tcW w:w="124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F783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EE35EE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BC68A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520962A6" w14:textId="77777777" w:rsidTr="00BF7B5E">
        <w:trPr>
          <w:cantSplit/>
          <w:trHeight w:val="461"/>
          <w:jc w:val="center"/>
        </w:trPr>
        <w:tc>
          <w:tcPr>
            <w:tcW w:w="1010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A1F5FB6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50A7C0A1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4E95AF76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SELASA</w:t>
            </w:r>
          </w:p>
        </w:tc>
        <w:tc>
          <w:tcPr>
            <w:tcW w:w="885" w:type="dxa"/>
            <w:tcBorders>
              <w:top w:val="double" w:sz="4" w:space="0" w:color="auto"/>
            </w:tcBorders>
            <w:vAlign w:val="center"/>
          </w:tcPr>
          <w:p w14:paraId="5F792CF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1259" w:type="dxa"/>
            <w:tcBorders>
              <w:top w:val="double" w:sz="4" w:space="0" w:color="auto"/>
            </w:tcBorders>
            <w:vAlign w:val="center"/>
          </w:tcPr>
          <w:p w14:paraId="46BDE2AE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UM113 DK1</w:t>
            </w:r>
          </w:p>
        </w:tc>
        <w:tc>
          <w:tcPr>
            <w:tcW w:w="1326" w:type="dxa"/>
            <w:tcBorders>
              <w:top w:val="double" w:sz="4" w:space="0" w:color="auto"/>
            </w:tcBorders>
            <w:vAlign w:val="center"/>
          </w:tcPr>
          <w:p w14:paraId="7DAE11D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UM113 DK1</w:t>
            </w:r>
          </w:p>
        </w:tc>
        <w:tc>
          <w:tcPr>
            <w:tcW w:w="1285" w:type="dxa"/>
            <w:tcBorders>
              <w:top w:val="double" w:sz="4" w:space="0" w:color="auto"/>
            </w:tcBorders>
            <w:vAlign w:val="center"/>
          </w:tcPr>
          <w:p w14:paraId="19EF3CC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G141 DK8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09FB3F7D" w14:textId="1CDB617D" w:rsidR="002E2390" w:rsidRPr="00BF7B5E" w:rsidRDefault="00C21087" w:rsidP="00BF7B5E">
            <w:pPr>
              <w:jc w:val="center"/>
              <w:rPr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EAS151 DK5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06BF63CC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454" w:type="dxa"/>
            <w:tcBorders>
              <w:top w:val="double" w:sz="4" w:space="0" w:color="auto"/>
            </w:tcBorders>
            <w:shd w:val="clear" w:color="auto" w:fill="595959"/>
            <w:vAlign w:val="center"/>
          </w:tcPr>
          <w:p w14:paraId="7764443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</w:tcBorders>
            <w:vAlign w:val="center"/>
          </w:tcPr>
          <w:p w14:paraId="5C9A4AF9" w14:textId="3E82F888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  <w:lang w:val="sv-SE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  <w:lang w:val="sv-SE"/>
              </w:rPr>
              <w:t>LMT100 (G1) BT3</w:t>
            </w:r>
            <w:r w:rsidR="0085651C">
              <w:rPr>
                <w:bCs/>
                <w:color w:val="000000" w:themeColor="text1"/>
                <w:sz w:val="14"/>
                <w:szCs w:val="14"/>
                <w:lang w:val="sv-SE"/>
              </w:rPr>
              <w:t>/ (G3) BT4</w:t>
            </w:r>
          </w:p>
        </w:tc>
        <w:tc>
          <w:tcPr>
            <w:tcW w:w="1361" w:type="dxa"/>
            <w:gridSpan w:val="2"/>
            <w:tcBorders>
              <w:top w:val="double" w:sz="4" w:space="0" w:color="auto"/>
            </w:tcBorders>
            <w:vAlign w:val="center"/>
          </w:tcPr>
          <w:p w14:paraId="263B0D7F" w14:textId="32D669B2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  <w:lang w:val="sv-SE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  <w:lang w:val="sv-SE"/>
              </w:rPr>
              <w:t>LMT100 (G1) BT3</w:t>
            </w:r>
            <w:r w:rsidR="0085651C">
              <w:rPr>
                <w:bCs/>
                <w:color w:val="000000" w:themeColor="text1"/>
                <w:sz w:val="14"/>
                <w:szCs w:val="14"/>
                <w:lang w:val="sv-SE"/>
              </w:rPr>
              <w:t>/ (G3) BT4</w:t>
            </w:r>
          </w:p>
        </w:tc>
        <w:tc>
          <w:tcPr>
            <w:tcW w:w="1249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42818F3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5FEEC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E58DC5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4B4194F3" w14:textId="77777777" w:rsidTr="00BF7B5E">
        <w:trPr>
          <w:cantSplit/>
          <w:trHeight w:val="275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4D1A55DE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vAlign w:val="center"/>
          </w:tcPr>
          <w:p w14:paraId="065CFE2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1259" w:type="dxa"/>
            <w:vAlign w:val="center"/>
          </w:tcPr>
          <w:p w14:paraId="388E726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404 (G1) BT3</w:t>
            </w:r>
          </w:p>
        </w:tc>
        <w:tc>
          <w:tcPr>
            <w:tcW w:w="1326" w:type="dxa"/>
            <w:vAlign w:val="center"/>
          </w:tcPr>
          <w:p w14:paraId="4BC7FCF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404 (G1) BT3</w:t>
            </w:r>
          </w:p>
        </w:tc>
        <w:tc>
          <w:tcPr>
            <w:tcW w:w="1285" w:type="dxa"/>
            <w:vAlign w:val="center"/>
          </w:tcPr>
          <w:p w14:paraId="52413D64" w14:textId="16814C46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 xml:space="preserve">EAS253 </w:t>
            </w:r>
            <w:r w:rsidR="00CE7913">
              <w:rPr>
                <w:color w:val="000000" w:themeColor="text1"/>
                <w:sz w:val="14"/>
                <w:szCs w:val="14"/>
              </w:rPr>
              <w:t>DK10</w:t>
            </w:r>
          </w:p>
        </w:tc>
        <w:tc>
          <w:tcPr>
            <w:tcW w:w="1269" w:type="dxa"/>
            <w:vAlign w:val="center"/>
          </w:tcPr>
          <w:p w14:paraId="2BDD0A1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11 DK8</w:t>
            </w:r>
          </w:p>
        </w:tc>
        <w:tc>
          <w:tcPr>
            <w:tcW w:w="1269" w:type="dxa"/>
            <w:vAlign w:val="center"/>
          </w:tcPr>
          <w:p w14:paraId="59D9936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11 DK8</w:t>
            </w:r>
          </w:p>
        </w:tc>
        <w:tc>
          <w:tcPr>
            <w:tcW w:w="454" w:type="dxa"/>
            <w:shd w:val="clear" w:color="auto" w:fill="595959"/>
            <w:vAlign w:val="center"/>
          </w:tcPr>
          <w:p w14:paraId="0AF908A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vAlign w:val="center"/>
          </w:tcPr>
          <w:p w14:paraId="0ECE8D0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</w:tc>
        <w:tc>
          <w:tcPr>
            <w:tcW w:w="1361" w:type="dxa"/>
            <w:gridSpan w:val="2"/>
            <w:vAlign w:val="center"/>
          </w:tcPr>
          <w:p w14:paraId="2505C1A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68E3EC2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E77A00" w14:textId="77777777" w:rsidR="002E2390" w:rsidRPr="00BF7B5E" w:rsidRDefault="002E2390" w:rsidP="00BF7B5E">
            <w:pPr>
              <w:ind w:hanging="43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04 MAK</w:t>
            </w:r>
          </w:p>
        </w:tc>
        <w:tc>
          <w:tcPr>
            <w:tcW w:w="1072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D3FFFB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67E8FAE3" w14:textId="77777777" w:rsidTr="00BF7B5E">
        <w:trPr>
          <w:cantSplit/>
          <w:trHeight w:val="295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2DFC1228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3A51673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FF27FC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 404 (G2) BT2</w:t>
            </w: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751CCF5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353 DK3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6D4BBCA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353 DK3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D908652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7C7DA7D1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P315 DK3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7B9BE752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706324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33C44AA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71AA1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D726" w14:textId="77777777" w:rsidR="002E2390" w:rsidRPr="00BF7B5E" w:rsidRDefault="002E2390" w:rsidP="00BF7B5E">
            <w:pPr>
              <w:ind w:left="-14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072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F25CAF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57A616AA" w14:textId="77777777" w:rsidTr="00BF7B5E">
        <w:trPr>
          <w:cantSplit/>
          <w:trHeight w:val="243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6FEDD278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11B0370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303C2E6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0FCD395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L431 DK11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4F1D146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L431 DK1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29A542F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417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4406950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417 BK1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4B90408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78094998" w14:textId="039E4C01" w:rsidR="002E2390" w:rsidRPr="00BF7B5E" w:rsidRDefault="009D1566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EAS</w:t>
            </w:r>
            <w:r w:rsidR="002E2390" w:rsidRPr="00BF7B5E">
              <w:rPr>
                <w:color w:val="000000" w:themeColor="text1"/>
                <w:sz w:val="14"/>
                <w:szCs w:val="14"/>
              </w:rPr>
              <w:t>457 DK8</w:t>
            </w: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17594D66" w14:textId="37667D76" w:rsidR="002E2390" w:rsidRPr="00BF7B5E" w:rsidRDefault="009D1566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EAS</w:t>
            </w:r>
            <w:r w:rsidR="002E2390" w:rsidRPr="00BF7B5E">
              <w:rPr>
                <w:color w:val="000000" w:themeColor="text1"/>
                <w:sz w:val="14"/>
                <w:szCs w:val="14"/>
              </w:rPr>
              <w:t>457 DK8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FAFB39" w14:textId="6742BE5C" w:rsidR="002E2390" w:rsidRPr="00BF7B5E" w:rsidRDefault="009D1566" w:rsidP="00BF7B5E">
            <w:pPr>
              <w:ind w:left="-72" w:right="-86"/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EAS</w:t>
            </w:r>
            <w:r w:rsidR="002E2390" w:rsidRPr="00BF7B5E">
              <w:rPr>
                <w:color w:val="000000" w:themeColor="text1"/>
                <w:sz w:val="14"/>
                <w:szCs w:val="14"/>
              </w:rPr>
              <w:t>457 DK8 (T)</w:t>
            </w: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AA4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6842C5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3EA05EE2" w14:textId="77777777" w:rsidTr="00BF7B5E">
        <w:trPr>
          <w:cantSplit/>
          <w:jc w:val="center"/>
        </w:trPr>
        <w:tc>
          <w:tcPr>
            <w:tcW w:w="1010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19C06AC7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5CD00C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MSc</w:t>
            </w:r>
          </w:p>
        </w:tc>
        <w:tc>
          <w:tcPr>
            <w:tcW w:w="12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4A48E4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3 BT1</w:t>
            </w:r>
          </w:p>
          <w:p w14:paraId="57F29FB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1E6279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3 BT1 EUP501 BT2</w:t>
            </w:r>
          </w:p>
          <w:p w14:paraId="4589AC3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DA0841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21F80C1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UP501 BT2</w:t>
            </w:r>
          </w:p>
          <w:p w14:paraId="43F5C9B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748641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4 BT1</w:t>
            </w:r>
          </w:p>
          <w:p w14:paraId="3F35CFA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4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E6C241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4 BT1</w:t>
            </w:r>
          </w:p>
          <w:p w14:paraId="65B0775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4 BT2</w:t>
            </w:r>
          </w:p>
        </w:tc>
        <w:tc>
          <w:tcPr>
            <w:tcW w:w="4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DDE41C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28E69F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5 BT1</w:t>
            </w:r>
          </w:p>
          <w:p w14:paraId="7C83766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A613EA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5 BT1</w:t>
            </w:r>
          </w:p>
          <w:p w14:paraId="5FAE722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E0CF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D23846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9AE06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579D9B69" w14:textId="77777777" w:rsidTr="00BF7B5E">
        <w:trPr>
          <w:cantSplit/>
          <w:trHeight w:val="311"/>
          <w:jc w:val="center"/>
        </w:trPr>
        <w:tc>
          <w:tcPr>
            <w:tcW w:w="1010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2964E12A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1E1ED2AA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1F848566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RABU</w:t>
            </w:r>
          </w:p>
        </w:tc>
        <w:tc>
          <w:tcPr>
            <w:tcW w:w="885" w:type="dxa"/>
            <w:tcBorders>
              <w:top w:val="double" w:sz="4" w:space="0" w:color="auto"/>
            </w:tcBorders>
            <w:vAlign w:val="center"/>
          </w:tcPr>
          <w:p w14:paraId="39FE520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1259" w:type="dxa"/>
            <w:tcBorders>
              <w:top w:val="double" w:sz="4" w:space="0" w:color="auto"/>
            </w:tcBorders>
            <w:vAlign w:val="center"/>
          </w:tcPr>
          <w:p w14:paraId="6C9DA451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UM113 DK1</w:t>
            </w:r>
          </w:p>
        </w:tc>
        <w:tc>
          <w:tcPr>
            <w:tcW w:w="1326" w:type="dxa"/>
            <w:tcBorders>
              <w:top w:val="double" w:sz="4" w:space="0" w:color="auto"/>
            </w:tcBorders>
            <w:vAlign w:val="center"/>
          </w:tcPr>
          <w:p w14:paraId="76B5A618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UM113 DK1</w:t>
            </w:r>
          </w:p>
        </w:tc>
        <w:tc>
          <w:tcPr>
            <w:tcW w:w="1285" w:type="dxa"/>
            <w:tcBorders>
              <w:top w:val="double" w:sz="4" w:space="0" w:color="auto"/>
            </w:tcBorders>
            <w:vAlign w:val="center"/>
          </w:tcPr>
          <w:p w14:paraId="31B1CB80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AA110</w:t>
            </w:r>
          </w:p>
          <w:p w14:paraId="0CD8ACD1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PPKT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6F6A940E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AA110</w:t>
            </w:r>
          </w:p>
          <w:p w14:paraId="66BEDDE3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PPKT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43533098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AA110</w:t>
            </w:r>
          </w:p>
          <w:p w14:paraId="697C1CF8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PPKT</w:t>
            </w:r>
          </w:p>
        </w:tc>
        <w:tc>
          <w:tcPr>
            <w:tcW w:w="454" w:type="dxa"/>
            <w:tcBorders>
              <w:top w:val="double" w:sz="4" w:space="0" w:color="auto"/>
            </w:tcBorders>
            <w:shd w:val="clear" w:color="auto" w:fill="595959"/>
            <w:vAlign w:val="center"/>
          </w:tcPr>
          <w:p w14:paraId="5970498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</w:tcBorders>
            <w:vAlign w:val="center"/>
          </w:tcPr>
          <w:p w14:paraId="43C2C94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top w:val="double" w:sz="4" w:space="0" w:color="auto"/>
            </w:tcBorders>
            <w:vAlign w:val="center"/>
          </w:tcPr>
          <w:p w14:paraId="22B0192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58C1089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74520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97B3B4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0731A56B" w14:textId="77777777" w:rsidTr="00BF7B5E">
        <w:trPr>
          <w:cantSplit/>
          <w:trHeight w:val="279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545FEC37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vAlign w:val="center"/>
          </w:tcPr>
          <w:p w14:paraId="7EF5CCB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1259" w:type="dxa"/>
            <w:vAlign w:val="center"/>
          </w:tcPr>
          <w:p w14:paraId="36BADD3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404 (G1) BT2</w:t>
            </w:r>
          </w:p>
        </w:tc>
        <w:tc>
          <w:tcPr>
            <w:tcW w:w="1326" w:type="dxa"/>
            <w:vAlign w:val="center"/>
          </w:tcPr>
          <w:p w14:paraId="39C69B3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133D8B50" w14:textId="28DF1D21" w:rsidR="002E2390" w:rsidRPr="00BF7B5E" w:rsidRDefault="00E5184D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 xml:space="preserve">EAS253 </w:t>
            </w:r>
            <w:r w:rsidR="00CE7913">
              <w:rPr>
                <w:color w:val="000000" w:themeColor="text1"/>
                <w:sz w:val="14"/>
                <w:szCs w:val="14"/>
              </w:rPr>
              <w:t>BT3, BT4, BS2</w:t>
            </w:r>
            <w:r w:rsidR="00CE7913" w:rsidRPr="00BF7B5E">
              <w:rPr>
                <w:color w:val="000000" w:themeColor="text1"/>
                <w:sz w:val="14"/>
                <w:szCs w:val="14"/>
              </w:rPr>
              <w:t xml:space="preserve"> (T)</w:t>
            </w:r>
          </w:p>
          <w:p w14:paraId="3B1638F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85" w:type="dxa"/>
            <w:vAlign w:val="center"/>
          </w:tcPr>
          <w:p w14:paraId="5E94C28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221 DK3 (T)</w:t>
            </w:r>
          </w:p>
        </w:tc>
        <w:tc>
          <w:tcPr>
            <w:tcW w:w="1269" w:type="dxa"/>
            <w:vAlign w:val="center"/>
          </w:tcPr>
          <w:p w14:paraId="0BF6E07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190D72D9" w14:textId="3A385E9D" w:rsidR="002E2390" w:rsidRPr="00BF7B5E" w:rsidRDefault="000D0737" w:rsidP="00BF7B5E">
            <w:pPr>
              <w:jc w:val="center"/>
              <w:rPr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EAG245 DK1</w:t>
            </w:r>
          </w:p>
          <w:p w14:paraId="33FBA4D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69" w:type="dxa"/>
            <w:vAlign w:val="center"/>
          </w:tcPr>
          <w:p w14:paraId="57F03DF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3686602F" w14:textId="0D9E2387" w:rsidR="002E2390" w:rsidRPr="00BF7B5E" w:rsidRDefault="006C171F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6C171F">
              <w:rPr>
                <w:color w:val="FF0000"/>
                <w:sz w:val="14"/>
                <w:szCs w:val="14"/>
              </w:rPr>
              <w:t>EUP222 DK2</w:t>
            </w:r>
          </w:p>
        </w:tc>
        <w:tc>
          <w:tcPr>
            <w:tcW w:w="454" w:type="dxa"/>
            <w:shd w:val="clear" w:color="auto" w:fill="595959"/>
            <w:vAlign w:val="center"/>
          </w:tcPr>
          <w:p w14:paraId="5C24C60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vAlign w:val="center"/>
          </w:tcPr>
          <w:p w14:paraId="09CE34B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vAlign w:val="center"/>
          </w:tcPr>
          <w:p w14:paraId="46CA1EF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5312973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3FD64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2B0C053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5C596474" w14:textId="77777777" w:rsidTr="00BF7B5E">
        <w:trPr>
          <w:cantSplit/>
          <w:trHeight w:val="269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16A3AC73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201B828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A6C661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0B9463E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G345 DK8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56C98AE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G345 DK8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CE3A986" w14:textId="77777777" w:rsidR="002E2390" w:rsidRPr="00BF7B5E" w:rsidRDefault="00F67FF3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L337 DK</w:t>
            </w:r>
            <w:r>
              <w:rPr>
                <w:sz w:val="14"/>
                <w:szCs w:val="14"/>
              </w:rPr>
              <w:t>8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14EB441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209FC1A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BD41BD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033C3B6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8C0B34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A1C6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010B76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52F24018" w14:textId="77777777" w:rsidTr="00BF7B5E">
        <w:trPr>
          <w:cantSplit/>
          <w:trHeight w:val="296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6C6F9526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0FB9B8E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62F8727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704CA15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46D74DF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4CD6ED3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6C5689A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4EEBBA7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445E19C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690F2B3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5F929C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B5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E5AB8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77430E26" w14:textId="77777777" w:rsidTr="00BF7B5E">
        <w:trPr>
          <w:cantSplit/>
          <w:trHeight w:val="70"/>
          <w:jc w:val="center"/>
        </w:trPr>
        <w:tc>
          <w:tcPr>
            <w:tcW w:w="1010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3291C1B2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CC08F8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MSc</w:t>
            </w:r>
          </w:p>
        </w:tc>
        <w:tc>
          <w:tcPr>
            <w:tcW w:w="12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24DE01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099B95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2 BT1 EAS661 BT2</w:t>
            </w:r>
          </w:p>
        </w:tc>
        <w:tc>
          <w:tcPr>
            <w:tcW w:w="12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4688EF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2 BT1</w:t>
            </w:r>
          </w:p>
          <w:p w14:paraId="7A42127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1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53CC476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4 BT1</w:t>
            </w:r>
          </w:p>
          <w:p w14:paraId="5EDC66A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3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85BEB6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4 BT1</w:t>
            </w:r>
          </w:p>
          <w:p w14:paraId="09622E6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3 BT2</w:t>
            </w:r>
          </w:p>
        </w:tc>
        <w:tc>
          <w:tcPr>
            <w:tcW w:w="4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69BCFE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284D07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C3EAB3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A4CB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69EFC0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384F3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0052F2CA" w14:textId="77777777" w:rsidTr="00BF7B5E">
        <w:trPr>
          <w:cantSplit/>
          <w:trHeight w:val="409"/>
          <w:jc w:val="center"/>
        </w:trPr>
        <w:tc>
          <w:tcPr>
            <w:tcW w:w="1010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6282B19A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4AE44D11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336D6323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KHAMIS</w:t>
            </w:r>
          </w:p>
        </w:tc>
        <w:tc>
          <w:tcPr>
            <w:tcW w:w="885" w:type="dxa"/>
            <w:tcBorders>
              <w:top w:val="double" w:sz="4" w:space="0" w:color="auto"/>
            </w:tcBorders>
            <w:vAlign w:val="center"/>
          </w:tcPr>
          <w:p w14:paraId="0681070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1259" w:type="dxa"/>
            <w:tcBorders>
              <w:top w:val="double" w:sz="4" w:space="0" w:color="auto"/>
            </w:tcBorders>
            <w:vAlign w:val="center"/>
          </w:tcPr>
          <w:p w14:paraId="1EF6DB0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LMT100 (G2) BT4</w:t>
            </w:r>
          </w:p>
        </w:tc>
        <w:tc>
          <w:tcPr>
            <w:tcW w:w="1326" w:type="dxa"/>
            <w:tcBorders>
              <w:top w:val="double" w:sz="4" w:space="0" w:color="auto"/>
            </w:tcBorders>
            <w:vAlign w:val="center"/>
          </w:tcPr>
          <w:p w14:paraId="7F3C71D4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153 BK1</w:t>
            </w:r>
          </w:p>
        </w:tc>
        <w:tc>
          <w:tcPr>
            <w:tcW w:w="1285" w:type="dxa"/>
            <w:tcBorders>
              <w:top w:val="double" w:sz="4" w:space="0" w:color="auto"/>
            </w:tcBorders>
            <w:vAlign w:val="center"/>
          </w:tcPr>
          <w:p w14:paraId="4CE7C24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153 BK1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72143BB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151 BK1</w:t>
            </w:r>
            <w:r w:rsidR="0039383C" w:rsidRPr="00BF7B5E">
              <w:rPr>
                <w:color w:val="000000" w:themeColor="text1"/>
                <w:sz w:val="14"/>
                <w:szCs w:val="14"/>
              </w:rPr>
              <w:t xml:space="preserve"> (T)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0D4397E0" w14:textId="529B49F9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LMT100 (G1) BT3</w:t>
            </w:r>
            <w:r w:rsidR="0085651C">
              <w:rPr>
                <w:bCs/>
                <w:color w:val="000000" w:themeColor="text1"/>
                <w:sz w:val="14"/>
                <w:szCs w:val="14"/>
              </w:rPr>
              <w:t>/ (G3) BT4</w:t>
            </w:r>
          </w:p>
        </w:tc>
        <w:tc>
          <w:tcPr>
            <w:tcW w:w="454" w:type="dxa"/>
            <w:tcBorders>
              <w:top w:val="double" w:sz="4" w:space="0" w:color="auto"/>
            </w:tcBorders>
            <w:shd w:val="clear" w:color="auto" w:fill="595959"/>
            <w:vAlign w:val="center"/>
          </w:tcPr>
          <w:p w14:paraId="75262F6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</w:tcBorders>
            <w:vAlign w:val="center"/>
          </w:tcPr>
          <w:p w14:paraId="54F6A4F7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LMT100 (G2) BT4</w:t>
            </w:r>
          </w:p>
        </w:tc>
        <w:tc>
          <w:tcPr>
            <w:tcW w:w="1361" w:type="dxa"/>
            <w:gridSpan w:val="2"/>
            <w:tcBorders>
              <w:top w:val="double" w:sz="4" w:space="0" w:color="auto"/>
            </w:tcBorders>
            <w:vAlign w:val="center"/>
          </w:tcPr>
          <w:p w14:paraId="15238A73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LMT100 (G2) BT4</w:t>
            </w:r>
          </w:p>
        </w:tc>
        <w:tc>
          <w:tcPr>
            <w:tcW w:w="1249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0F8314C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C0D635" w14:textId="77777777" w:rsidR="002E2390" w:rsidRPr="00BF7B5E" w:rsidRDefault="002E2390" w:rsidP="00BF7B5E">
            <w:pPr>
              <w:spacing w:before="40" w:after="40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Co-Curriculum</w:t>
            </w:r>
          </w:p>
          <w:p w14:paraId="2AE686C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(with credit)</w:t>
            </w:r>
          </w:p>
        </w:tc>
        <w:tc>
          <w:tcPr>
            <w:tcW w:w="1072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8CD1366" w14:textId="77777777" w:rsidR="002E2390" w:rsidRPr="00BF7B5E" w:rsidRDefault="002E2390" w:rsidP="00BF7B5E">
            <w:pPr>
              <w:spacing w:before="40" w:after="40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Co-Curriculum</w:t>
            </w:r>
          </w:p>
          <w:p w14:paraId="1E6E161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(with credit)</w:t>
            </w:r>
          </w:p>
        </w:tc>
      </w:tr>
      <w:tr w:rsidR="002E2390" w:rsidRPr="00BF7B5E" w14:paraId="69654F30" w14:textId="77777777" w:rsidTr="00BF7B5E">
        <w:trPr>
          <w:cantSplit/>
          <w:trHeight w:val="265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0938CEDB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vAlign w:val="center"/>
          </w:tcPr>
          <w:p w14:paraId="6364662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1259" w:type="dxa"/>
            <w:vAlign w:val="center"/>
          </w:tcPr>
          <w:p w14:paraId="1DAEB52E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vAlign w:val="center"/>
          </w:tcPr>
          <w:p w14:paraId="52696EEA" w14:textId="77777777" w:rsidR="002E2390" w:rsidRPr="00BF7B5E" w:rsidRDefault="002E2390" w:rsidP="00BF7B5E">
            <w:pPr>
              <w:spacing w:before="40" w:after="40"/>
              <w:ind w:left="-72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73 (G1) BS1</w:t>
            </w:r>
          </w:p>
        </w:tc>
        <w:tc>
          <w:tcPr>
            <w:tcW w:w="1285" w:type="dxa"/>
            <w:vAlign w:val="center"/>
          </w:tcPr>
          <w:p w14:paraId="31D0F29B" w14:textId="77777777" w:rsidR="002E2390" w:rsidRPr="00BF7B5E" w:rsidRDefault="002E2390" w:rsidP="00BF7B5E">
            <w:pPr>
              <w:spacing w:before="40" w:after="40"/>
              <w:ind w:left="-72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73 (G1) BS1</w:t>
            </w:r>
          </w:p>
        </w:tc>
        <w:tc>
          <w:tcPr>
            <w:tcW w:w="1269" w:type="dxa"/>
            <w:vAlign w:val="center"/>
          </w:tcPr>
          <w:p w14:paraId="37F7F7DB" w14:textId="77777777" w:rsidR="002E2390" w:rsidRPr="00BF7B5E" w:rsidRDefault="002E2390" w:rsidP="00BF7B5E">
            <w:pPr>
              <w:spacing w:before="40" w:after="40"/>
              <w:ind w:left="-72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73 (G1) BS1</w:t>
            </w:r>
          </w:p>
        </w:tc>
        <w:tc>
          <w:tcPr>
            <w:tcW w:w="1269" w:type="dxa"/>
            <w:vAlign w:val="center"/>
          </w:tcPr>
          <w:p w14:paraId="3EEC5457" w14:textId="77777777" w:rsidR="002E2390" w:rsidRPr="00BF7B5E" w:rsidRDefault="002E2390" w:rsidP="00BF7B5E">
            <w:pPr>
              <w:spacing w:before="40" w:after="40"/>
              <w:ind w:left="-72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273 (G1) BS1</w:t>
            </w:r>
          </w:p>
        </w:tc>
        <w:tc>
          <w:tcPr>
            <w:tcW w:w="454" w:type="dxa"/>
            <w:shd w:val="clear" w:color="auto" w:fill="595959"/>
            <w:vAlign w:val="center"/>
          </w:tcPr>
          <w:p w14:paraId="0B6C67E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vAlign w:val="center"/>
          </w:tcPr>
          <w:p w14:paraId="58DA914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221 DK8</w:t>
            </w:r>
          </w:p>
        </w:tc>
        <w:tc>
          <w:tcPr>
            <w:tcW w:w="1361" w:type="dxa"/>
            <w:gridSpan w:val="2"/>
            <w:vAlign w:val="center"/>
          </w:tcPr>
          <w:p w14:paraId="54056ABA" w14:textId="77777777" w:rsidR="002E2390" w:rsidRPr="00BF7B5E" w:rsidRDefault="002E2390" w:rsidP="00BF7B5E">
            <w:pPr>
              <w:tabs>
                <w:tab w:val="center" w:pos="683"/>
              </w:tabs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H221 DK8</w:t>
            </w: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6EDC320A" w14:textId="77777777" w:rsidR="002E2390" w:rsidRPr="00BF7B5E" w:rsidRDefault="002E2390" w:rsidP="00BF7B5E">
            <w:pPr>
              <w:ind w:left="-72" w:right="-101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1) BT4</w:t>
            </w:r>
          </w:p>
          <w:p w14:paraId="1078ACFC" w14:textId="77777777" w:rsidR="002E2390" w:rsidRPr="00BF7B5E" w:rsidRDefault="002E2390" w:rsidP="00BF7B5E">
            <w:pPr>
              <w:ind w:left="-72" w:right="-101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300 (G2) BT3</w:t>
            </w:r>
          </w:p>
        </w:tc>
        <w:tc>
          <w:tcPr>
            <w:tcW w:w="13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91031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562F232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16302914" w14:textId="77777777" w:rsidTr="00BF7B5E">
        <w:trPr>
          <w:cantSplit/>
          <w:trHeight w:val="345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6E9BC192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685DF5C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77AA90F5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6587F3A6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P315 DK8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2B9B0FD5" w14:textId="77777777" w:rsidR="002E2390" w:rsidRPr="00BF7B5E" w:rsidRDefault="002E2390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P315 DK8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76BB20C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353 DK8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3E4D680" w14:textId="77777777" w:rsidR="002E2390" w:rsidRPr="00BF7B5E" w:rsidRDefault="002E2390" w:rsidP="00BF7B5E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7D05912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599DE51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196AD3D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24CA35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2ECBD" w14:textId="77777777" w:rsidR="002E2390" w:rsidRPr="00BF7B5E" w:rsidRDefault="002E2390" w:rsidP="00BF7B5E">
            <w:pPr>
              <w:ind w:left="-29"/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305 MAK</w:t>
            </w:r>
          </w:p>
        </w:tc>
        <w:tc>
          <w:tcPr>
            <w:tcW w:w="1072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73E0E7F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44EE7985" w14:textId="77777777" w:rsidTr="00BF7B5E">
        <w:trPr>
          <w:cantSplit/>
          <w:trHeight w:val="353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50A4B437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59A2748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485E258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5ED1AF5C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AA483 DK10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2D415309" w14:textId="77777777" w:rsidR="002E2390" w:rsidRPr="00BF7B5E" w:rsidRDefault="002E2390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BF7B5E">
              <w:rPr>
                <w:bCs/>
                <w:color w:val="000000" w:themeColor="text1"/>
                <w:sz w:val="14"/>
                <w:szCs w:val="14"/>
              </w:rPr>
              <w:t>EAA483 DK10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3E1B485A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G444 DK10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37B3747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  <w:lang w:val="sv-SE"/>
              </w:rPr>
              <w:t>EAG444 DK10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7A88F0C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72899E1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2482C12F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739E00C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5 BK1</w:t>
            </w:r>
          </w:p>
        </w:tc>
        <w:tc>
          <w:tcPr>
            <w:tcW w:w="13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FA2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10CD905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2E2390" w:rsidRPr="00BF7B5E" w14:paraId="798EF121" w14:textId="77777777" w:rsidTr="00BF7B5E">
        <w:trPr>
          <w:cantSplit/>
          <w:jc w:val="center"/>
        </w:trPr>
        <w:tc>
          <w:tcPr>
            <w:tcW w:w="1010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0BB8C1F4" w14:textId="77777777" w:rsidR="002E2390" w:rsidRPr="00BF7B5E" w:rsidRDefault="002E2390" w:rsidP="002E2390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9F570ED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MSc</w:t>
            </w:r>
          </w:p>
        </w:tc>
        <w:tc>
          <w:tcPr>
            <w:tcW w:w="12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7FA124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F9C3A5B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1 BT1 EAS664 BT2</w:t>
            </w:r>
          </w:p>
        </w:tc>
        <w:tc>
          <w:tcPr>
            <w:tcW w:w="12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777ABF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1 BT1 EAS664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50D2D2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3 BT1</w:t>
            </w:r>
          </w:p>
          <w:p w14:paraId="5588EAE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2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0A8AEA9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3 BT1</w:t>
            </w:r>
          </w:p>
          <w:p w14:paraId="62413DD8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2 BT2</w:t>
            </w:r>
          </w:p>
        </w:tc>
        <w:tc>
          <w:tcPr>
            <w:tcW w:w="4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BEE670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3F26703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UP501 BT1</w:t>
            </w:r>
          </w:p>
          <w:p w14:paraId="056682E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5 BT2</w:t>
            </w:r>
          </w:p>
        </w:tc>
        <w:tc>
          <w:tcPr>
            <w:tcW w:w="1361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48B7D2B2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UP501 BT1</w:t>
            </w:r>
          </w:p>
          <w:p w14:paraId="4F1AD227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5 BT2</w:t>
            </w:r>
          </w:p>
        </w:tc>
        <w:tc>
          <w:tcPr>
            <w:tcW w:w="124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FCF3B0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1D98C1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79FA96" w14:textId="77777777" w:rsidR="002E2390" w:rsidRPr="00BF7B5E" w:rsidRDefault="002E2390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C9267C" w:rsidRPr="00BF7B5E" w14:paraId="7F38E69C" w14:textId="77777777" w:rsidTr="00BF7B5E">
        <w:trPr>
          <w:cantSplit/>
          <w:trHeight w:val="319"/>
          <w:jc w:val="center"/>
        </w:trPr>
        <w:tc>
          <w:tcPr>
            <w:tcW w:w="1010" w:type="dxa"/>
            <w:vMerge w:val="restart"/>
            <w:tcBorders>
              <w:top w:val="double" w:sz="4" w:space="0" w:color="auto"/>
              <w:left w:val="double" w:sz="4" w:space="0" w:color="auto"/>
            </w:tcBorders>
          </w:tcPr>
          <w:p w14:paraId="7BC5785E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61A7B83D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  <w:p w14:paraId="7A53F35E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JUMAAT</w:t>
            </w:r>
          </w:p>
        </w:tc>
        <w:tc>
          <w:tcPr>
            <w:tcW w:w="885" w:type="dxa"/>
            <w:tcBorders>
              <w:top w:val="double" w:sz="4" w:space="0" w:color="auto"/>
            </w:tcBorders>
            <w:vAlign w:val="center"/>
          </w:tcPr>
          <w:p w14:paraId="01AC5CFB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100</w:t>
            </w:r>
          </w:p>
        </w:tc>
        <w:tc>
          <w:tcPr>
            <w:tcW w:w="1259" w:type="dxa"/>
            <w:tcBorders>
              <w:top w:val="double" w:sz="4" w:space="0" w:color="auto"/>
            </w:tcBorders>
            <w:vAlign w:val="center"/>
          </w:tcPr>
          <w:p w14:paraId="4C77B82A" w14:textId="4112AD8B" w:rsidR="00C9267C" w:rsidRPr="00BF7B5E" w:rsidRDefault="000D0737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>
              <w:rPr>
                <w:color w:val="000000" w:themeColor="text1"/>
                <w:sz w:val="14"/>
                <w:szCs w:val="14"/>
              </w:rPr>
              <w:t>EAS153 BK1</w:t>
            </w:r>
          </w:p>
        </w:tc>
        <w:tc>
          <w:tcPr>
            <w:tcW w:w="1326" w:type="dxa"/>
            <w:tcBorders>
              <w:top w:val="double" w:sz="4" w:space="0" w:color="auto"/>
            </w:tcBorders>
            <w:vAlign w:val="center"/>
          </w:tcPr>
          <w:p w14:paraId="27E0F8D4" w14:textId="4E989D48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85" w:type="dxa"/>
            <w:tcBorders>
              <w:top w:val="double" w:sz="4" w:space="0" w:color="auto"/>
            </w:tcBorders>
            <w:vAlign w:val="center"/>
          </w:tcPr>
          <w:p w14:paraId="7CB6B820" w14:textId="77777777" w:rsidR="00C9267C" w:rsidRPr="00BF7B5E" w:rsidRDefault="00C9267C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UM113 DK8</w:t>
            </w:r>
            <w:r w:rsidR="0039383C" w:rsidRPr="00BF7B5E">
              <w:rPr>
                <w:sz w:val="14"/>
                <w:szCs w:val="14"/>
              </w:rPr>
              <w:t xml:space="preserve"> (T)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08C29F09" w14:textId="77777777" w:rsidR="00C9267C" w:rsidRPr="00BF7B5E" w:rsidRDefault="0039383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UM113 DK8 (T)</w:t>
            </w:r>
          </w:p>
        </w:tc>
        <w:tc>
          <w:tcPr>
            <w:tcW w:w="1269" w:type="dxa"/>
            <w:tcBorders>
              <w:top w:val="double" w:sz="4" w:space="0" w:color="auto"/>
            </w:tcBorders>
            <w:vAlign w:val="center"/>
          </w:tcPr>
          <w:p w14:paraId="2D5BD60A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top w:val="double" w:sz="4" w:space="0" w:color="auto"/>
            </w:tcBorders>
            <w:shd w:val="clear" w:color="auto" w:fill="595959"/>
            <w:vAlign w:val="center"/>
          </w:tcPr>
          <w:p w14:paraId="372F193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top w:val="double" w:sz="4" w:space="0" w:color="auto"/>
            </w:tcBorders>
            <w:vAlign w:val="center"/>
          </w:tcPr>
          <w:p w14:paraId="24E66BA8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top w:val="double" w:sz="4" w:space="0" w:color="auto"/>
            </w:tcBorders>
            <w:vAlign w:val="center"/>
          </w:tcPr>
          <w:p w14:paraId="36BCD35D" w14:textId="77777777" w:rsidR="00C9267C" w:rsidRPr="00BF7B5E" w:rsidRDefault="00C9267C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05056DA2" w14:textId="77777777" w:rsidR="00C9267C" w:rsidRPr="00BF7B5E" w:rsidRDefault="00C9267C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4B80F8" w14:textId="77777777" w:rsidR="00C9267C" w:rsidRPr="00BF7B5E" w:rsidRDefault="00C9267C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79F8EE0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C9267C" w:rsidRPr="00BF7B5E" w14:paraId="7A762AE7" w14:textId="77777777" w:rsidTr="00BF7B5E">
        <w:trPr>
          <w:cantSplit/>
          <w:trHeight w:val="247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44F3FA90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vAlign w:val="center"/>
          </w:tcPr>
          <w:p w14:paraId="5EE044F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200</w:t>
            </w:r>
          </w:p>
        </w:tc>
        <w:tc>
          <w:tcPr>
            <w:tcW w:w="1259" w:type="dxa"/>
            <w:vAlign w:val="center"/>
          </w:tcPr>
          <w:p w14:paraId="5CC1E190" w14:textId="4BA38F1F" w:rsidR="00C9267C" w:rsidRPr="00BF7B5E" w:rsidRDefault="000D0737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>
              <w:rPr>
                <w:bCs/>
                <w:color w:val="000000" w:themeColor="text1"/>
                <w:sz w:val="14"/>
                <w:szCs w:val="14"/>
              </w:rPr>
              <w:t>EAA211 DK1</w:t>
            </w:r>
            <w:r w:rsidR="00C9267C" w:rsidRPr="00BF7B5E">
              <w:rPr>
                <w:bCs/>
                <w:color w:val="000000" w:themeColor="text1"/>
                <w:sz w:val="14"/>
                <w:szCs w:val="14"/>
              </w:rPr>
              <w:t xml:space="preserve"> (T)</w:t>
            </w:r>
          </w:p>
        </w:tc>
        <w:tc>
          <w:tcPr>
            <w:tcW w:w="1326" w:type="dxa"/>
            <w:vAlign w:val="center"/>
          </w:tcPr>
          <w:p w14:paraId="14F72F80" w14:textId="66682ED0" w:rsidR="00C9267C" w:rsidRPr="00BF7B5E" w:rsidRDefault="000D0737" w:rsidP="00BF7B5E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>
              <w:rPr>
                <w:bCs/>
                <w:color w:val="000000" w:themeColor="text1"/>
                <w:sz w:val="14"/>
                <w:szCs w:val="14"/>
              </w:rPr>
              <w:t>EAA211 DK1</w:t>
            </w:r>
            <w:r w:rsidR="00C9267C" w:rsidRPr="00BF7B5E">
              <w:rPr>
                <w:bCs/>
                <w:color w:val="000000" w:themeColor="text1"/>
                <w:sz w:val="14"/>
                <w:szCs w:val="14"/>
              </w:rPr>
              <w:t xml:space="preserve"> (T)</w:t>
            </w:r>
          </w:p>
        </w:tc>
        <w:tc>
          <w:tcPr>
            <w:tcW w:w="1285" w:type="dxa"/>
            <w:vAlign w:val="center"/>
          </w:tcPr>
          <w:p w14:paraId="69E60156" w14:textId="3B6983A0" w:rsidR="00C9267C" w:rsidRPr="006C171F" w:rsidRDefault="006C171F" w:rsidP="00BF7B5E">
            <w:pPr>
              <w:jc w:val="center"/>
              <w:rPr>
                <w:color w:val="FF0000"/>
                <w:sz w:val="14"/>
                <w:szCs w:val="14"/>
              </w:rPr>
            </w:pPr>
            <w:r w:rsidRPr="006C171F">
              <w:rPr>
                <w:color w:val="FF0000"/>
                <w:sz w:val="14"/>
                <w:szCs w:val="14"/>
              </w:rPr>
              <w:t>EUP222 DK2</w:t>
            </w:r>
          </w:p>
          <w:p w14:paraId="37CE3727" w14:textId="77777777" w:rsidR="00C9267C" w:rsidRPr="00BF7B5E" w:rsidRDefault="00C9267C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G245 DK3</w:t>
            </w:r>
          </w:p>
        </w:tc>
        <w:tc>
          <w:tcPr>
            <w:tcW w:w="1269" w:type="dxa"/>
            <w:vAlign w:val="center"/>
          </w:tcPr>
          <w:p w14:paraId="7D26B71E" w14:textId="00F5A065" w:rsidR="00C9267C" w:rsidRPr="006C171F" w:rsidRDefault="006C171F" w:rsidP="00BF7B5E">
            <w:pPr>
              <w:jc w:val="center"/>
              <w:rPr>
                <w:color w:val="FF0000"/>
                <w:sz w:val="14"/>
                <w:szCs w:val="14"/>
              </w:rPr>
            </w:pPr>
            <w:r w:rsidRPr="006C171F">
              <w:rPr>
                <w:color w:val="FF0000"/>
                <w:sz w:val="14"/>
                <w:szCs w:val="14"/>
              </w:rPr>
              <w:t>EUP222 DK2</w:t>
            </w:r>
          </w:p>
          <w:p w14:paraId="514C05F0" w14:textId="77777777" w:rsidR="00C9267C" w:rsidRPr="00BF7B5E" w:rsidRDefault="00C9267C" w:rsidP="00BF7B5E">
            <w:pPr>
              <w:jc w:val="center"/>
              <w:rPr>
                <w:sz w:val="14"/>
                <w:szCs w:val="14"/>
              </w:rPr>
            </w:pPr>
            <w:r w:rsidRPr="00BF7B5E">
              <w:rPr>
                <w:sz w:val="14"/>
                <w:szCs w:val="14"/>
              </w:rPr>
              <w:t>EAG245 DK3</w:t>
            </w:r>
          </w:p>
        </w:tc>
        <w:tc>
          <w:tcPr>
            <w:tcW w:w="1269" w:type="dxa"/>
            <w:vAlign w:val="center"/>
          </w:tcPr>
          <w:p w14:paraId="6C8CB4C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shd w:val="clear" w:color="auto" w:fill="595959"/>
            <w:vAlign w:val="center"/>
          </w:tcPr>
          <w:p w14:paraId="6CFF57E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vAlign w:val="center"/>
          </w:tcPr>
          <w:p w14:paraId="1ADB580A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right w:val="single" w:sz="4" w:space="0" w:color="auto"/>
            </w:tcBorders>
            <w:vAlign w:val="center"/>
          </w:tcPr>
          <w:p w14:paraId="6BCD3080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39CA9988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0DA23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006D417E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C9267C" w:rsidRPr="00BF7B5E" w14:paraId="1429029B" w14:textId="77777777" w:rsidTr="00BF7B5E">
        <w:trPr>
          <w:cantSplit/>
          <w:trHeight w:val="299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2258DF99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4686C361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3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3B022F10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353 BT3 (T)</w:t>
            </w: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5DD455F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353 BT3 (T)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35F21CA7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404 (G2) BT3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2441F030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LSP404 (G2) BT3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10A819C9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1BF1FE47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2DB49D7F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050AD15B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right w:val="single" w:sz="4" w:space="0" w:color="auto"/>
            </w:tcBorders>
            <w:vAlign w:val="center"/>
          </w:tcPr>
          <w:p w14:paraId="0B0E36BA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56268F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7311FD2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C9267C" w:rsidRPr="00BF7B5E" w14:paraId="525B6B0E" w14:textId="77777777" w:rsidTr="00BF7B5E">
        <w:trPr>
          <w:cantSplit/>
          <w:trHeight w:val="261"/>
          <w:jc w:val="center"/>
        </w:trPr>
        <w:tc>
          <w:tcPr>
            <w:tcW w:w="1010" w:type="dxa"/>
            <w:vMerge/>
            <w:tcBorders>
              <w:left w:val="double" w:sz="4" w:space="0" w:color="auto"/>
            </w:tcBorders>
          </w:tcPr>
          <w:p w14:paraId="0455B487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single" w:sz="4" w:space="0" w:color="auto"/>
            </w:tcBorders>
            <w:vAlign w:val="center"/>
          </w:tcPr>
          <w:p w14:paraId="66FB45B4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400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vAlign w:val="center"/>
          </w:tcPr>
          <w:p w14:paraId="50AE001A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26" w:type="dxa"/>
            <w:tcBorders>
              <w:bottom w:val="single" w:sz="4" w:space="0" w:color="auto"/>
            </w:tcBorders>
            <w:vAlign w:val="center"/>
          </w:tcPr>
          <w:p w14:paraId="3E46CCFF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2 BK1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vAlign w:val="center"/>
          </w:tcPr>
          <w:p w14:paraId="3D332D8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2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6F66542E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2 BK1</w:t>
            </w: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43B8552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shd w:val="clear" w:color="auto" w:fill="595959"/>
            <w:vAlign w:val="center"/>
          </w:tcPr>
          <w:p w14:paraId="11A6CCE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single" w:sz="4" w:space="0" w:color="auto"/>
            </w:tcBorders>
            <w:vAlign w:val="center"/>
          </w:tcPr>
          <w:p w14:paraId="470F5B5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single" w:sz="4" w:space="0" w:color="auto"/>
            </w:tcBorders>
            <w:vAlign w:val="center"/>
          </w:tcPr>
          <w:p w14:paraId="332FCC88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2 BK1</w:t>
            </w:r>
          </w:p>
        </w:tc>
        <w:tc>
          <w:tcPr>
            <w:tcW w:w="124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BC6528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A492 BK1</w:t>
            </w:r>
          </w:p>
        </w:tc>
        <w:tc>
          <w:tcPr>
            <w:tcW w:w="138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8C5B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72A58139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C9267C" w:rsidRPr="00BF7B5E" w14:paraId="19B0AD98" w14:textId="77777777" w:rsidTr="00BF7B5E">
        <w:trPr>
          <w:cantSplit/>
          <w:trHeight w:val="372"/>
          <w:jc w:val="center"/>
        </w:trPr>
        <w:tc>
          <w:tcPr>
            <w:tcW w:w="1010" w:type="dxa"/>
            <w:vMerge/>
            <w:tcBorders>
              <w:left w:val="double" w:sz="4" w:space="0" w:color="auto"/>
              <w:bottom w:val="double" w:sz="4" w:space="0" w:color="auto"/>
            </w:tcBorders>
          </w:tcPr>
          <w:p w14:paraId="1826E1F6" w14:textId="77777777" w:rsidR="00C9267C" w:rsidRPr="00BF7B5E" w:rsidRDefault="00C9267C" w:rsidP="00C9267C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8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26B76718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MSc</w:t>
            </w:r>
          </w:p>
        </w:tc>
        <w:tc>
          <w:tcPr>
            <w:tcW w:w="125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4FADD8E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1 BT1</w:t>
            </w:r>
          </w:p>
        </w:tc>
        <w:tc>
          <w:tcPr>
            <w:tcW w:w="1326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071288A0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P581 BT1</w:t>
            </w:r>
          </w:p>
        </w:tc>
        <w:tc>
          <w:tcPr>
            <w:tcW w:w="1285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D10152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5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1D084765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BF7B5E">
              <w:rPr>
                <w:color w:val="000000" w:themeColor="text1"/>
                <w:sz w:val="14"/>
                <w:szCs w:val="14"/>
              </w:rPr>
              <w:t>EAS665 BT2</w:t>
            </w:r>
          </w:p>
        </w:tc>
        <w:tc>
          <w:tcPr>
            <w:tcW w:w="1269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1A7B971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45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7A821663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74" w:type="dxa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6BA1DB35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61" w:type="dxa"/>
            <w:gridSpan w:val="2"/>
            <w:tcBorders>
              <w:bottom w:val="double" w:sz="4" w:space="0" w:color="auto"/>
            </w:tcBorders>
            <w:shd w:val="clear" w:color="auto" w:fill="auto"/>
            <w:vAlign w:val="center"/>
          </w:tcPr>
          <w:p w14:paraId="3B637B3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249" w:type="dxa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AA34D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380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D7B542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  <w:tc>
          <w:tcPr>
            <w:tcW w:w="1072" w:type="dxa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F51A196" w14:textId="77777777" w:rsidR="00C9267C" w:rsidRPr="00BF7B5E" w:rsidRDefault="00C9267C" w:rsidP="00BF7B5E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</w:tbl>
    <w:p w14:paraId="5C0E2AE7" w14:textId="77777777" w:rsidR="005005BC" w:rsidRDefault="00C65EAC">
      <w:pPr>
        <w:rPr>
          <w:sz w:val="16"/>
          <w:szCs w:val="16"/>
        </w:rPr>
      </w:pPr>
      <w:r w:rsidRPr="00647EA9">
        <w:rPr>
          <w:sz w:val="16"/>
          <w:szCs w:val="16"/>
        </w:rPr>
        <w:tab/>
      </w:r>
    </w:p>
    <w:p w14:paraId="2A00593E" w14:textId="72171083" w:rsidR="00EF31A6" w:rsidRPr="003533C3" w:rsidRDefault="005005BC" w:rsidP="005005BC">
      <w:pPr>
        <w:ind w:left="720"/>
        <w:rPr>
          <w:b/>
          <w:bCs/>
          <w:color w:val="4F81BD" w:themeColor="accent1"/>
          <w:sz w:val="16"/>
          <w:szCs w:val="16"/>
        </w:rPr>
      </w:pPr>
      <w:r>
        <w:rPr>
          <w:sz w:val="16"/>
          <w:szCs w:val="16"/>
        </w:rPr>
        <w:t xml:space="preserve">Tarikh Kemaskini: </w:t>
      </w:r>
      <w:r w:rsidR="009752B0">
        <w:rPr>
          <w:sz w:val="16"/>
          <w:szCs w:val="16"/>
        </w:rPr>
        <w:t xml:space="preserve">4 Sept </w:t>
      </w:r>
      <w:r w:rsidR="0085651C">
        <w:rPr>
          <w:sz w:val="16"/>
          <w:szCs w:val="16"/>
        </w:rPr>
        <w:t>2018</w:t>
      </w:r>
    </w:p>
    <w:sectPr w:rsidR="00EF31A6" w:rsidRPr="003533C3" w:rsidSect="000631AA">
      <w:pgSz w:w="16834" w:h="11909" w:orient="landscape" w:code="9"/>
      <w:pgMar w:top="630" w:right="391" w:bottom="284" w:left="454" w:header="142" w:footer="14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57"/>
  <w:drawingGridVerticalSpacing w:val="57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szAzMjK2tDQ3sTRT0lEKTi0uzszPAykwqgUA2F8xKSwAAAA="/>
  </w:docVars>
  <w:rsids>
    <w:rsidRoot w:val="00C9002C"/>
    <w:rsid w:val="00017102"/>
    <w:rsid w:val="00036C4B"/>
    <w:rsid w:val="00057951"/>
    <w:rsid w:val="00062DA1"/>
    <w:rsid w:val="000631AA"/>
    <w:rsid w:val="00065890"/>
    <w:rsid w:val="00071F24"/>
    <w:rsid w:val="0008214A"/>
    <w:rsid w:val="000D0737"/>
    <w:rsid w:val="000D1528"/>
    <w:rsid w:val="001027EE"/>
    <w:rsid w:val="0010439F"/>
    <w:rsid w:val="00114E83"/>
    <w:rsid w:val="0012173E"/>
    <w:rsid w:val="0013203C"/>
    <w:rsid w:val="00132697"/>
    <w:rsid w:val="00147214"/>
    <w:rsid w:val="0015226F"/>
    <w:rsid w:val="00175B4B"/>
    <w:rsid w:val="001B75E0"/>
    <w:rsid w:val="001C433F"/>
    <w:rsid w:val="001C6C48"/>
    <w:rsid w:val="001C7E91"/>
    <w:rsid w:val="001D67BE"/>
    <w:rsid w:val="001D7D23"/>
    <w:rsid w:val="00203B8A"/>
    <w:rsid w:val="00205747"/>
    <w:rsid w:val="00207993"/>
    <w:rsid w:val="00237CC4"/>
    <w:rsid w:val="00242881"/>
    <w:rsid w:val="00267F6F"/>
    <w:rsid w:val="002A0815"/>
    <w:rsid w:val="002A33DA"/>
    <w:rsid w:val="002B16AD"/>
    <w:rsid w:val="002C6F00"/>
    <w:rsid w:val="002E2390"/>
    <w:rsid w:val="00310CA2"/>
    <w:rsid w:val="00321DCC"/>
    <w:rsid w:val="0033437A"/>
    <w:rsid w:val="00336B26"/>
    <w:rsid w:val="00340BA3"/>
    <w:rsid w:val="0034138D"/>
    <w:rsid w:val="003428B0"/>
    <w:rsid w:val="003533C3"/>
    <w:rsid w:val="00355EB3"/>
    <w:rsid w:val="00362DEF"/>
    <w:rsid w:val="0036333C"/>
    <w:rsid w:val="003644F9"/>
    <w:rsid w:val="00365011"/>
    <w:rsid w:val="003663F7"/>
    <w:rsid w:val="00377420"/>
    <w:rsid w:val="00392880"/>
    <w:rsid w:val="0039383C"/>
    <w:rsid w:val="00396223"/>
    <w:rsid w:val="003A0BCC"/>
    <w:rsid w:val="003B3751"/>
    <w:rsid w:val="003D41E7"/>
    <w:rsid w:val="003D7E14"/>
    <w:rsid w:val="003E4F97"/>
    <w:rsid w:val="003F001B"/>
    <w:rsid w:val="003F080A"/>
    <w:rsid w:val="003F5232"/>
    <w:rsid w:val="003F6166"/>
    <w:rsid w:val="00420D5D"/>
    <w:rsid w:val="00421E01"/>
    <w:rsid w:val="00430EBD"/>
    <w:rsid w:val="004621CB"/>
    <w:rsid w:val="00464AA3"/>
    <w:rsid w:val="00476E6C"/>
    <w:rsid w:val="0049752B"/>
    <w:rsid w:val="004A0F6C"/>
    <w:rsid w:val="004B1CA9"/>
    <w:rsid w:val="004C47C0"/>
    <w:rsid w:val="004C71E0"/>
    <w:rsid w:val="004E1017"/>
    <w:rsid w:val="004F4C64"/>
    <w:rsid w:val="004F6254"/>
    <w:rsid w:val="005005BC"/>
    <w:rsid w:val="00503292"/>
    <w:rsid w:val="00503655"/>
    <w:rsid w:val="00503EB6"/>
    <w:rsid w:val="00504074"/>
    <w:rsid w:val="0053390D"/>
    <w:rsid w:val="00534B50"/>
    <w:rsid w:val="005659CC"/>
    <w:rsid w:val="00574EFE"/>
    <w:rsid w:val="0057633C"/>
    <w:rsid w:val="00580B69"/>
    <w:rsid w:val="005B2DF7"/>
    <w:rsid w:val="005C37AA"/>
    <w:rsid w:val="005C7052"/>
    <w:rsid w:val="005D12A9"/>
    <w:rsid w:val="005E46B6"/>
    <w:rsid w:val="005E7A1A"/>
    <w:rsid w:val="0060012E"/>
    <w:rsid w:val="006068F5"/>
    <w:rsid w:val="006079B9"/>
    <w:rsid w:val="006223D1"/>
    <w:rsid w:val="00631E62"/>
    <w:rsid w:val="00633FB1"/>
    <w:rsid w:val="00641FC2"/>
    <w:rsid w:val="00644F0D"/>
    <w:rsid w:val="00647EA9"/>
    <w:rsid w:val="0065580F"/>
    <w:rsid w:val="00663C29"/>
    <w:rsid w:val="00676806"/>
    <w:rsid w:val="0067681A"/>
    <w:rsid w:val="00676A39"/>
    <w:rsid w:val="006A0E6F"/>
    <w:rsid w:val="006B4537"/>
    <w:rsid w:val="006B6E01"/>
    <w:rsid w:val="006C171F"/>
    <w:rsid w:val="006E0CC7"/>
    <w:rsid w:val="006E4900"/>
    <w:rsid w:val="006E62B4"/>
    <w:rsid w:val="006F018A"/>
    <w:rsid w:val="006F1125"/>
    <w:rsid w:val="006F5658"/>
    <w:rsid w:val="0071768E"/>
    <w:rsid w:val="007251E4"/>
    <w:rsid w:val="00731F5E"/>
    <w:rsid w:val="0074136B"/>
    <w:rsid w:val="00745594"/>
    <w:rsid w:val="00746835"/>
    <w:rsid w:val="00750BAB"/>
    <w:rsid w:val="00760D8F"/>
    <w:rsid w:val="007842DD"/>
    <w:rsid w:val="007878BA"/>
    <w:rsid w:val="007B4A5E"/>
    <w:rsid w:val="007C38B4"/>
    <w:rsid w:val="007F0542"/>
    <w:rsid w:val="00815B9B"/>
    <w:rsid w:val="00833A9C"/>
    <w:rsid w:val="00835099"/>
    <w:rsid w:val="008479E1"/>
    <w:rsid w:val="0085651C"/>
    <w:rsid w:val="0086129B"/>
    <w:rsid w:val="00863E88"/>
    <w:rsid w:val="00875C97"/>
    <w:rsid w:val="008763C6"/>
    <w:rsid w:val="00883C52"/>
    <w:rsid w:val="00894EAC"/>
    <w:rsid w:val="008B0DE8"/>
    <w:rsid w:val="008B5FE3"/>
    <w:rsid w:val="008C51FD"/>
    <w:rsid w:val="008C6937"/>
    <w:rsid w:val="00914923"/>
    <w:rsid w:val="009752B0"/>
    <w:rsid w:val="0098138E"/>
    <w:rsid w:val="00983CE6"/>
    <w:rsid w:val="0099797F"/>
    <w:rsid w:val="009A349A"/>
    <w:rsid w:val="009A374E"/>
    <w:rsid w:val="009B489E"/>
    <w:rsid w:val="009B531E"/>
    <w:rsid w:val="009C2AAA"/>
    <w:rsid w:val="009D1566"/>
    <w:rsid w:val="009E1A55"/>
    <w:rsid w:val="009F1524"/>
    <w:rsid w:val="009F563F"/>
    <w:rsid w:val="00A125E0"/>
    <w:rsid w:val="00A240B4"/>
    <w:rsid w:val="00A24204"/>
    <w:rsid w:val="00A25696"/>
    <w:rsid w:val="00A5544A"/>
    <w:rsid w:val="00A85177"/>
    <w:rsid w:val="00A862BE"/>
    <w:rsid w:val="00A9076A"/>
    <w:rsid w:val="00A907E8"/>
    <w:rsid w:val="00A90E9F"/>
    <w:rsid w:val="00AC03F8"/>
    <w:rsid w:val="00AC3CFF"/>
    <w:rsid w:val="00AD616C"/>
    <w:rsid w:val="00B07DB4"/>
    <w:rsid w:val="00B25301"/>
    <w:rsid w:val="00B27158"/>
    <w:rsid w:val="00B36346"/>
    <w:rsid w:val="00B428D1"/>
    <w:rsid w:val="00B4695F"/>
    <w:rsid w:val="00B603AB"/>
    <w:rsid w:val="00B60846"/>
    <w:rsid w:val="00B72F52"/>
    <w:rsid w:val="00B80341"/>
    <w:rsid w:val="00B90AB4"/>
    <w:rsid w:val="00B91BA0"/>
    <w:rsid w:val="00B95FAC"/>
    <w:rsid w:val="00BA2ED6"/>
    <w:rsid w:val="00BB19F3"/>
    <w:rsid w:val="00BB589E"/>
    <w:rsid w:val="00BC5178"/>
    <w:rsid w:val="00BD73D3"/>
    <w:rsid w:val="00BF7B5E"/>
    <w:rsid w:val="00C21087"/>
    <w:rsid w:val="00C361FF"/>
    <w:rsid w:val="00C54366"/>
    <w:rsid w:val="00C56419"/>
    <w:rsid w:val="00C65EAC"/>
    <w:rsid w:val="00C9002C"/>
    <w:rsid w:val="00C90DC4"/>
    <w:rsid w:val="00C9267C"/>
    <w:rsid w:val="00CA66C3"/>
    <w:rsid w:val="00CB0D13"/>
    <w:rsid w:val="00CC5BE9"/>
    <w:rsid w:val="00CC7444"/>
    <w:rsid w:val="00CD5D9E"/>
    <w:rsid w:val="00CD7598"/>
    <w:rsid w:val="00CE24D7"/>
    <w:rsid w:val="00CE7913"/>
    <w:rsid w:val="00CF0619"/>
    <w:rsid w:val="00CF12EE"/>
    <w:rsid w:val="00CF4F0B"/>
    <w:rsid w:val="00D007DA"/>
    <w:rsid w:val="00D13C84"/>
    <w:rsid w:val="00D21589"/>
    <w:rsid w:val="00D27455"/>
    <w:rsid w:val="00D57156"/>
    <w:rsid w:val="00D640CD"/>
    <w:rsid w:val="00D84DC9"/>
    <w:rsid w:val="00D84E69"/>
    <w:rsid w:val="00DB630B"/>
    <w:rsid w:val="00DC0590"/>
    <w:rsid w:val="00DC3859"/>
    <w:rsid w:val="00DC38E3"/>
    <w:rsid w:val="00DC5910"/>
    <w:rsid w:val="00DD3042"/>
    <w:rsid w:val="00DD40F3"/>
    <w:rsid w:val="00DF6B85"/>
    <w:rsid w:val="00E079C8"/>
    <w:rsid w:val="00E31D67"/>
    <w:rsid w:val="00E35B29"/>
    <w:rsid w:val="00E5184D"/>
    <w:rsid w:val="00E56560"/>
    <w:rsid w:val="00E75675"/>
    <w:rsid w:val="00E81F99"/>
    <w:rsid w:val="00E848F1"/>
    <w:rsid w:val="00E953E6"/>
    <w:rsid w:val="00EB0BB9"/>
    <w:rsid w:val="00ED2115"/>
    <w:rsid w:val="00EE5B0E"/>
    <w:rsid w:val="00EE7FCD"/>
    <w:rsid w:val="00EF31A6"/>
    <w:rsid w:val="00F07DBC"/>
    <w:rsid w:val="00F24DFD"/>
    <w:rsid w:val="00F32832"/>
    <w:rsid w:val="00F645BA"/>
    <w:rsid w:val="00F67FF3"/>
    <w:rsid w:val="00F75C30"/>
    <w:rsid w:val="00FC4B02"/>
    <w:rsid w:val="00FC66B3"/>
    <w:rsid w:val="00FD42CC"/>
    <w:rsid w:val="00FE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ABB8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19F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B19F3"/>
    <w:pPr>
      <w:jc w:val="center"/>
    </w:pPr>
    <w:rPr>
      <w:b/>
      <w:bCs/>
      <w:sz w:val="20"/>
    </w:rPr>
  </w:style>
  <w:style w:type="paragraph" w:styleId="BalloonText">
    <w:name w:val="Balloon Text"/>
    <w:basedOn w:val="Normal"/>
    <w:semiHidden/>
    <w:rsid w:val="00BB19F3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BB19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19F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B19F3"/>
    <w:pPr>
      <w:jc w:val="center"/>
    </w:pPr>
    <w:rPr>
      <w:b/>
      <w:bCs/>
      <w:sz w:val="20"/>
    </w:rPr>
  </w:style>
  <w:style w:type="paragraph" w:styleId="BalloonText">
    <w:name w:val="Balloon Text"/>
    <w:basedOn w:val="Normal"/>
    <w:semiHidden/>
    <w:rsid w:val="00BB19F3"/>
    <w:rPr>
      <w:rFonts w:ascii="Tahoma" w:hAnsi="Tahoma" w:cs="Tahoma"/>
      <w:sz w:val="16"/>
      <w:szCs w:val="16"/>
    </w:rPr>
  </w:style>
  <w:style w:type="character" w:customStyle="1" w:styleId="object">
    <w:name w:val="object"/>
    <w:basedOn w:val="DefaultParagraphFont"/>
    <w:rsid w:val="00BB19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6B5078-EC89-4ECA-BDB2-CA34BE9D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DUAL WAKTU PENGAJARAN KEJURUTERAAN AWAM</vt:lpstr>
    </vt:vector>
  </TitlesOfParts>
  <Company>End User</Company>
  <LinksUpToDate>false</LinksUpToDate>
  <CharactersWithSpaces>2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UAL WAKTU PENGAJARAN KEJURUTERAAN AWAM</dc:title>
  <dc:creator>End User</dc:creator>
  <cp:lastModifiedBy>Personal</cp:lastModifiedBy>
  <cp:revision>2</cp:revision>
  <cp:lastPrinted>2017-08-21T01:15:00Z</cp:lastPrinted>
  <dcterms:created xsi:type="dcterms:W3CDTF">2018-09-04T05:46:00Z</dcterms:created>
  <dcterms:modified xsi:type="dcterms:W3CDTF">2018-09-04T05:46:00Z</dcterms:modified>
</cp:coreProperties>
</file>